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D24A6" w14:textId="77777777" w:rsidR="00802C74" w:rsidRDefault="00E049CF">
      <w:pPr>
        <w:pStyle w:val="Title"/>
      </w:pPr>
      <w:r w:rsidRPr="00A86A0C">
        <w:t>Untitled</w:t>
      </w:r>
    </w:p>
    <w:p w14:paraId="1263E36D" w14:textId="77777777" w:rsidR="00802C74" w:rsidRDefault="00E049CF">
      <w:pPr>
        <w:pStyle w:val="Author"/>
        <w:rPr>
          <w:lang w:eastAsia="ja-JP"/>
        </w:rPr>
      </w:pPr>
      <w:r>
        <w:t>R</w:t>
      </w:r>
    </w:p>
    <w:p w14:paraId="1D188E63" w14:textId="77777777" w:rsidR="00802C74" w:rsidRDefault="00E049CF">
      <w:pPr>
        <w:pStyle w:val="Date"/>
      </w:pPr>
      <w:r>
        <w:t>2022-05-16</w:t>
      </w:r>
    </w:p>
    <w:p w14:paraId="521B31DF" w14:textId="3BA7A095" w:rsidR="00802C74" w:rsidRPr="00E67224" w:rsidRDefault="00E049CF" w:rsidP="00E06B90">
      <w:pPr>
        <w:pStyle w:val="Abstract"/>
        <w:ind w:left="1134" w:right="1134"/>
      </w:pPr>
      <w:r w:rsidRPr="00E67224">
        <w:t xml:space="preserve">The </w:t>
      </w:r>
      <w:r w:rsidR="00E67224" w:rsidRPr="00E67224">
        <w:t>text of your abstract. 150 – 250 words text of your abstract. 150 – 250 words</w:t>
      </w:r>
      <w:r w:rsidRPr="00E67224">
        <w:t>.</w:t>
      </w:r>
    </w:p>
    <w:p w14:paraId="785523E8" w14:textId="77777777" w:rsidR="00802C74" w:rsidRPr="00A86A0C" w:rsidRDefault="00E049CF" w:rsidP="00A86A0C">
      <w:pPr>
        <w:pStyle w:val="Heading2"/>
      </w:pPr>
      <w:bookmarkStart w:id="0" w:name="r-markdown"/>
      <w:r w:rsidRPr="00A86A0C">
        <w:t>R Markdown</w:t>
      </w:r>
    </w:p>
    <w:p w14:paraId="754F6AB2" w14:textId="77777777" w:rsidR="00802C74" w:rsidRDefault="00E049C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 In (</w:t>
      </w:r>
      <w:proofErr w:type="spellStart"/>
      <w:r>
        <w:t>大湾秀雄</w:t>
      </w:r>
      <w:proofErr w:type="spellEnd"/>
      <w:r>
        <w:t xml:space="preserve"> 2017), authors mentioned Word tables as one of the obstacles to effective collaboration.</w:t>
      </w:r>
    </w:p>
    <w:p w14:paraId="02BD32C4" w14:textId="77777777" w:rsidR="00802C74" w:rsidRDefault="00E049CF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F5145AC" w14:textId="77777777" w:rsidR="00802C74" w:rsidRDefault="00E049C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BEAA15D" w14:textId="77777777" w:rsidR="00802C74" w:rsidRDefault="00E049C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33D615F" w14:textId="77777777" w:rsidR="00802C74" w:rsidRDefault="00E049CF" w:rsidP="00A86A0C">
      <w:pPr>
        <w:pStyle w:val="Heading2"/>
      </w:pPr>
      <w:bookmarkStart w:id="1" w:name="including-plots"/>
      <w:bookmarkEnd w:id="0"/>
      <w:r>
        <w:t>Including Plots</w:t>
      </w:r>
    </w:p>
    <w:p w14:paraId="74CD6BA0" w14:textId="77777777" w:rsidR="00802C74" w:rsidRDefault="00E049CF">
      <w:pPr>
        <w:pStyle w:val="FirstParagraph"/>
      </w:pPr>
      <w:r>
        <w:t>You can also embed plots, for example:</w:t>
      </w:r>
    </w:p>
    <w:p w14:paraId="07A6CB78" w14:textId="77777777" w:rsidR="00802C74" w:rsidRDefault="00E049CF">
      <w:pPr>
        <w:pStyle w:val="BodyText"/>
      </w:pPr>
      <w:r>
        <w:rPr>
          <w:noProof/>
        </w:rPr>
        <w:lastRenderedPageBreak/>
        <w:drawing>
          <wp:inline distT="0" distB="0" distL="0" distR="0" wp14:anchorId="71D9856A" wp14:editId="40E02CD1">
            <wp:extent cx="5943600" cy="47548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87544" w14:textId="77777777" w:rsidR="00802C74" w:rsidRDefault="00E049C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F176DCC" w14:textId="77777777" w:rsidR="00802C74" w:rsidRDefault="00E049CF">
      <w:pPr>
        <w:pStyle w:val="Heading1"/>
        <w:rPr>
          <w:lang w:eastAsia="ja-JP"/>
        </w:rPr>
      </w:pPr>
      <w:bookmarkStart w:id="2" w:name="参考文献"/>
      <w:bookmarkEnd w:id="1"/>
      <w:r>
        <w:rPr>
          <w:lang w:eastAsia="ja-JP"/>
        </w:rPr>
        <w:t>参考文献</w:t>
      </w:r>
    </w:p>
    <w:p w14:paraId="5B053E72" w14:textId="77777777" w:rsidR="00535941" w:rsidRDefault="00535941">
      <w:pPr>
        <w:pStyle w:val="Bibliography"/>
        <w:rPr>
          <w:lang w:eastAsia="ja-JP"/>
        </w:rPr>
      </w:pPr>
      <w:bookmarkStart w:id="3" w:name="ref-大湾秀雄2017日本の人事を科学する"/>
      <w:bookmarkStart w:id="4" w:name="refs"/>
    </w:p>
    <w:p w14:paraId="60DBF882" w14:textId="7EECBC6B" w:rsidR="00802C74" w:rsidRDefault="00E049CF">
      <w:pPr>
        <w:pStyle w:val="Bibliography"/>
        <w:rPr>
          <w:lang w:eastAsia="ja-JP"/>
        </w:rPr>
      </w:pPr>
      <w:r>
        <w:rPr>
          <w:lang w:eastAsia="ja-JP"/>
        </w:rPr>
        <w:t>大湾秀雄</w:t>
      </w:r>
      <w:r>
        <w:rPr>
          <w:lang w:eastAsia="ja-JP"/>
        </w:rPr>
        <w:t xml:space="preserve">. 2017. </w:t>
      </w:r>
      <w:r>
        <w:rPr>
          <w:i/>
          <w:iCs/>
          <w:lang w:eastAsia="ja-JP"/>
        </w:rPr>
        <w:t>日本の人事を科学する</w:t>
      </w:r>
      <w:r>
        <w:rPr>
          <w:i/>
          <w:iCs/>
          <w:lang w:eastAsia="ja-JP"/>
        </w:rPr>
        <w:t xml:space="preserve">: </w:t>
      </w:r>
      <w:r>
        <w:rPr>
          <w:i/>
          <w:iCs/>
          <w:lang w:eastAsia="ja-JP"/>
        </w:rPr>
        <w:t>因果推論に基づくデータ活用</w:t>
      </w:r>
      <w:r>
        <w:rPr>
          <w:lang w:eastAsia="ja-JP"/>
        </w:rPr>
        <w:t xml:space="preserve">. </w:t>
      </w:r>
      <w:r>
        <w:rPr>
          <w:lang w:eastAsia="ja-JP"/>
        </w:rPr>
        <w:t>日本経済新聞出版社</w:t>
      </w:r>
      <w:r>
        <w:rPr>
          <w:lang w:eastAsia="ja-JP"/>
        </w:rPr>
        <w:t>.</w:t>
      </w:r>
      <w:bookmarkEnd w:id="2"/>
      <w:bookmarkEnd w:id="3"/>
      <w:bookmarkEnd w:id="4"/>
    </w:p>
    <w:sectPr w:rsidR="00802C7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578D1" w14:textId="77777777" w:rsidR="00A70450" w:rsidRDefault="00A70450">
      <w:pPr>
        <w:spacing w:after="0"/>
      </w:pPr>
      <w:r>
        <w:separator/>
      </w:r>
    </w:p>
  </w:endnote>
  <w:endnote w:type="continuationSeparator" w:id="0">
    <w:p w14:paraId="2C2B9F36" w14:textId="77777777" w:rsidR="00A70450" w:rsidRDefault="00A70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679553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C96538" w14:textId="20884709" w:rsidR="00CB4588" w:rsidRDefault="00CB4588" w:rsidP="00507D7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D71EA6">
          <w:rPr>
            <w:rStyle w:val="PageNumber"/>
          </w:rPr>
          <w:fldChar w:fldCharType="separate"/>
        </w:r>
        <w:r w:rsidR="00D71EA6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6EE308D" w14:textId="77777777" w:rsidR="00CB4588" w:rsidRDefault="00CB45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" w:hAnsi="Times"/>
      </w:rPr>
      <w:id w:val="8637884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DB935B7" w14:textId="12653817" w:rsidR="00CB4588" w:rsidRPr="00BA6C01" w:rsidRDefault="00CB4588" w:rsidP="00507D75">
        <w:pPr>
          <w:pStyle w:val="Footer"/>
          <w:framePr w:wrap="none" w:vAnchor="text" w:hAnchor="margin" w:xAlign="center" w:y="1"/>
          <w:rPr>
            <w:rStyle w:val="PageNumber"/>
            <w:rFonts w:ascii="Times" w:hAnsi="Times"/>
          </w:rPr>
        </w:pPr>
        <w:r w:rsidRPr="00BA6C01">
          <w:rPr>
            <w:rStyle w:val="PageNumber"/>
            <w:rFonts w:ascii="Times" w:hAnsi="Times"/>
          </w:rPr>
          <w:fldChar w:fldCharType="begin"/>
        </w:r>
        <w:r w:rsidRPr="00BA6C01">
          <w:rPr>
            <w:rStyle w:val="PageNumber"/>
            <w:rFonts w:ascii="Times" w:hAnsi="Times"/>
          </w:rPr>
          <w:instrText xml:space="preserve"> PAGE </w:instrText>
        </w:r>
        <w:r w:rsidRPr="00BA6C01">
          <w:rPr>
            <w:rStyle w:val="PageNumber"/>
            <w:rFonts w:ascii="Times" w:hAnsi="Times"/>
          </w:rPr>
          <w:fldChar w:fldCharType="separate"/>
        </w:r>
        <w:r w:rsidRPr="00BA6C01">
          <w:rPr>
            <w:rStyle w:val="PageNumber"/>
            <w:rFonts w:ascii="Times" w:hAnsi="Times"/>
            <w:noProof/>
          </w:rPr>
          <w:t>1</w:t>
        </w:r>
        <w:r w:rsidRPr="00BA6C01">
          <w:rPr>
            <w:rStyle w:val="PageNumber"/>
            <w:rFonts w:ascii="Times" w:hAnsi="Times"/>
          </w:rPr>
          <w:fldChar w:fldCharType="end"/>
        </w:r>
      </w:p>
    </w:sdtContent>
  </w:sdt>
  <w:p w14:paraId="4F78F0C3" w14:textId="77777777" w:rsidR="00CB4588" w:rsidRDefault="00CB4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62FB5" w14:textId="77777777" w:rsidR="00A70450" w:rsidRDefault="00A70450">
      <w:r>
        <w:separator/>
      </w:r>
    </w:p>
  </w:footnote>
  <w:footnote w:type="continuationSeparator" w:id="0">
    <w:p w14:paraId="68605D71" w14:textId="77777777" w:rsidR="00A70450" w:rsidRDefault="00A70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5EB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484D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E44BF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8D40E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F8A3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1A09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B2E4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F829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141F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9CCC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11A3F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47066933">
    <w:abstractNumId w:val="10"/>
  </w:num>
  <w:num w:numId="2" w16cid:durableId="625626105">
    <w:abstractNumId w:val="10"/>
  </w:num>
  <w:num w:numId="3" w16cid:durableId="822433048">
    <w:abstractNumId w:val="0"/>
  </w:num>
  <w:num w:numId="4" w16cid:durableId="1734426983">
    <w:abstractNumId w:val="1"/>
  </w:num>
  <w:num w:numId="5" w16cid:durableId="1202671672">
    <w:abstractNumId w:val="2"/>
  </w:num>
  <w:num w:numId="6" w16cid:durableId="1524368748">
    <w:abstractNumId w:val="3"/>
  </w:num>
  <w:num w:numId="7" w16cid:durableId="724378132">
    <w:abstractNumId w:val="8"/>
  </w:num>
  <w:num w:numId="8" w16cid:durableId="1558320995">
    <w:abstractNumId w:val="4"/>
  </w:num>
  <w:num w:numId="9" w16cid:durableId="552010967">
    <w:abstractNumId w:val="5"/>
  </w:num>
  <w:num w:numId="10" w16cid:durableId="212159316">
    <w:abstractNumId w:val="6"/>
  </w:num>
  <w:num w:numId="11" w16cid:durableId="956254434">
    <w:abstractNumId w:val="7"/>
  </w:num>
  <w:num w:numId="12" w16cid:durableId="11305130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2C74"/>
    <w:rsid w:val="00136941"/>
    <w:rsid w:val="001D584D"/>
    <w:rsid w:val="00274322"/>
    <w:rsid w:val="002D0E20"/>
    <w:rsid w:val="00302CBB"/>
    <w:rsid w:val="00364A49"/>
    <w:rsid w:val="00480535"/>
    <w:rsid w:val="004F01F5"/>
    <w:rsid w:val="00535941"/>
    <w:rsid w:val="006F2BE9"/>
    <w:rsid w:val="00802C74"/>
    <w:rsid w:val="00975568"/>
    <w:rsid w:val="00A43F76"/>
    <w:rsid w:val="00A70450"/>
    <w:rsid w:val="00A86A0C"/>
    <w:rsid w:val="00B36B3E"/>
    <w:rsid w:val="00BA6C01"/>
    <w:rsid w:val="00C41A63"/>
    <w:rsid w:val="00CB4588"/>
    <w:rsid w:val="00D71EA6"/>
    <w:rsid w:val="00E049CF"/>
    <w:rsid w:val="00E06B90"/>
    <w:rsid w:val="00E67224"/>
    <w:rsid w:val="00EE4889"/>
    <w:rsid w:val="00F362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E32DD9"/>
  <w15:docId w15:val="{3A2E9F17-74A2-3E44-A9F3-243776432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86A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A86A0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86A0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36B3E"/>
    <w:pPr>
      <w:keepNext/>
      <w:keepLines/>
      <w:jc w:val="center"/>
    </w:pPr>
    <w:rPr>
      <w:rFonts w:ascii="MS PGothic" w:hAnsi="MS PGothic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80535"/>
    <w:pPr>
      <w:keepNext/>
      <w:keepLines/>
      <w:spacing w:before="240" w:after="300"/>
      <w:ind w:left="1701" w:right="1701"/>
    </w:pPr>
    <w:rPr>
      <w:rFonts w:ascii="MS PGothic" w:hAnsi="MS PGothic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362E3"/>
    <w:rPr>
      <w:color w:val="0432F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bstractTitle">
    <w:name w:val="Abstract Title"/>
    <w:basedOn w:val="Abstract"/>
    <w:next w:val="Abstract"/>
    <w:qFormat/>
    <w:rsid w:val="00364A49"/>
    <w:rPr>
      <w:lang w:eastAsia="ja-JP"/>
    </w:rPr>
  </w:style>
  <w:style w:type="character" w:customStyle="1" w:styleId="BodyTextChar">
    <w:name w:val="Body Text Char"/>
    <w:basedOn w:val="DefaultParagraphFont"/>
    <w:link w:val="BodyText"/>
    <w:rsid w:val="00364A49"/>
  </w:style>
  <w:style w:type="paragraph" w:styleId="Footer">
    <w:name w:val="footer"/>
    <w:basedOn w:val="Normal"/>
    <w:link w:val="FooterChar"/>
    <w:unhideWhenUsed/>
    <w:rsid w:val="00CB45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B4588"/>
  </w:style>
  <w:style w:type="character" w:styleId="PageNumber">
    <w:name w:val="page number"/>
    <w:basedOn w:val="DefaultParagraphFont"/>
    <w:semiHidden/>
    <w:unhideWhenUsed/>
    <w:rsid w:val="00CB4588"/>
  </w:style>
  <w:style w:type="paragraph" w:styleId="Header">
    <w:name w:val="header"/>
    <w:basedOn w:val="Normal"/>
    <w:link w:val="HeaderChar"/>
    <w:unhideWhenUsed/>
    <w:rsid w:val="00D71EA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1E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</dc:creator>
  <cp:keywords/>
  <cp:lastModifiedBy>Ritsu Kitagawa</cp:lastModifiedBy>
  <cp:revision>17</cp:revision>
  <dcterms:created xsi:type="dcterms:W3CDTF">2022-05-16T01:54:00Z</dcterms:created>
  <dcterms:modified xsi:type="dcterms:W3CDTF">2022-05-16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text of your abstract. 150 – 250 words.</vt:lpwstr>
  </property>
  <property fmtid="{D5CDD505-2E9C-101B-9397-08002B2CF9AE}" pid="3" name="bibliography">
    <vt:lpwstr>bibliography.bib</vt:lpwstr>
  </property>
  <property fmtid="{D5CDD505-2E9C-101B-9397-08002B2CF9AE}" pid="4" name="date">
    <vt:lpwstr>2022-05-16</vt:lpwstr>
  </property>
  <property fmtid="{D5CDD505-2E9C-101B-9397-08002B2CF9AE}" pid="5" name="output">
    <vt:lpwstr/>
  </property>
</Properties>
</file>